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Welder Internship Position – Lyon, France</w:t>
      </w:r>
    </w:p>
    <w:bookmarkEnd w:id="20"/>
    <w:p>
      <w:pPr>
        <w:pStyle w:val="BodyText"/>
      </w:pPr>
      <w:r>
        <w:t xml:space="preserve">June 10, 2023</w:t>
      </w:r>
    </w:p>
    <w:p>
      <w:pPr>
        <w:pStyle w:val="BodyText"/>
      </w:pPr>
      <w:r>
        <w:t xml:space="preserve">Atelier Métallique Lyon</w:t>
      </w:r>
      <w:r>
        <w:br/>
      </w:r>
      <w:r>
        <w:t xml:space="preserve">15 Rue de la Charité</w:t>
      </w:r>
      <w:r>
        <w:br/>
      </w:r>
      <w:r>
        <w:t xml:space="preserve">69002 Lyon</w:t>
      </w:r>
      <w:r>
        <w:br/>
      </w:r>
      <w:r>
        <w:t xml:space="preserve">France</w:t>
      </w:r>
    </w:p>
    <w:p>
      <w:pPr>
        <w:pStyle w:val="BodyText"/>
      </w:pPr>
      <w:r>
        <w:rPr>
          <w:bCs/>
          <w:b/>
        </w:rPr>
        <w:t xml:space="preserve">Dear Hiring Manager,</w:t>
      </w:r>
    </w:p>
    <w:p>
      <w:pPr>
        <w:pStyle w:val="BodyText"/>
      </w:pPr>
      <w:r>
        <w:t xml:space="preserve">I am writing to express my enthusiastic application for the Welder Internship position at Atelier Métallique Lyon, as advertised on the French Ministry of Vocational Training portal. As a dedicated welding student from École Nationale des Métiers de la Mécanique (ENMM) in Marseille with hands-on experience across multiple welding processes, I am confident that my technical foundation and passion for precision metalwork align perfectly with your workshop's reputation for excellence in France Lyon’s industrial landscape.</w:t>
      </w:r>
    </w:p>
    <w:p>
      <w:pPr>
        <w:pStyle w:val="BodyText"/>
      </w:pPr>
      <w:r>
        <w:t xml:space="preserve">My journey toward becoming a professional Welder began during my secondary education at ENMM, where I completed intensive coursework covering SMAW (Shielded Metal Arc Welding), GMAW (Gas Metal Arc Welding), and TIG (Tungsten Inert Gas) techniques. This academic foundation was rigorously tested through practical projects at our on-campus welding lab, where I mastered the intricacies of joining carbon steel, stainless steel, and aluminum components to tolerances within 0.5mm—critical for applications in automotive and infrastructure sectors that define Lyon’s economic identity. What excites me most about this Internship Application Letter opportunity is the chance to apply these skills within France Lyon’s vibrant manufacturing ecosystem, where companies like Alstom and Safran drive innovation in rail systems and aerospace components that require precision welding.</w:t>
      </w:r>
    </w:p>
    <w:p>
      <w:pPr>
        <w:pStyle w:val="BodyText"/>
      </w:pPr>
      <w:r>
        <w:t xml:space="preserve">During my recent apprenticeship at Mecanique Progresse in Marseille, I assisted senior welders in fabricating structural supports for renewable energy installations. This role taught me the importance of safety protocols—such as proper PPE usage and fume extraction management—which are non-negotiable standards at reputable workshops like yours. One project stands out: we repaired a 5-ton crane frame with multi-pass welding on high-tensile steel, requiring meticulous heat control to prevent distortion. I documented every step using the ISO 9606-1 standards my instructors emphasized, understanding that quality assurance isn’t optional—it’s the bedrock of industrial trust. This experience solidified my belief that Lyon’s position as France’s second-largest industrial hub offers unparalleled learning opportunities where academic theory meets real-world engineering demands.</w:t>
      </w:r>
    </w:p>
    <w:p>
      <w:pPr>
        <w:pStyle w:val="BodyText"/>
      </w:pPr>
      <w:r>
        <w:t xml:space="preserve">What draws me specifically to your workshop in France Lyon is its commitment to sustainability—a value deeply embedded in my own professional ethos. Lyon’s recent initiatives like the "Lyon Métropole Industrielle Durable" program incentivize eco-friendly manufacturing, and I’ve followed Atelier Métallique Lyon’s work on welding recycled steel for public infrastructure projects with great admiration. In my academic portfolio, I designed a small-scale project repurposing scrap metal into modular furniture using laser-cut components joined via MIG welding—a process that reduced material waste by 30%. I’m eager to contribute this mindset to your team while learning advanced techniques like robotic welding integration, which is increasingly vital for Lyon’s automotive suppliers adapting to electric vehicle production.</w:t>
      </w:r>
    </w:p>
    <w:p>
      <w:pPr>
        <w:pStyle w:val="BodyText"/>
      </w:pPr>
      <w:r>
        <w:t xml:space="preserve">I recognize that an internship in France Lyon demands more than technical skill; it requires cultural adaptability and collaborative spirit. I’ve been studying French at the Alliance Française for two years, achieving B2 fluency through immersive practice with local metalworkers. During a student exchange in Strasbourg, I collaborated on a joint fabrication project where we navigated language barriers to meet strict German engineering standards—proving my ability to thrive in multilingual industrial environments. Furthermore, I’ve researched Lyon’s rich industrial heritage from the Silk Road era to its modern role as an EU logistics center, understanding that your workshop exists within a continuum of craftsmanship that honors tradition while embracing innovation.</w:t>
      </w:r>
    </w:p>
    <w:p>
      <w:pPr>
        <w:pStyle w:val="BodyText"/>
      </w:pPr>
      <w:r>
        <w:t xml:space="preserve">My academic record reflects consistent excellence: I maintained a 92% average in welding theory and technical drawing, with commendations for my precision in the ENMM’s annual fabrication competition. I’ve also completed certifications in Arc Welding Safety (OSHA Standard 1910.252) and AWS D1.1 Structural Welding Code—credentials I’ll bring to your workshop immediately upon arrival. However, beyond these metrics, what truly defines my candidacy is my unwavering dedication to the craft. In a field where a millimeter of error can compromise safety, I approach every weld as if it were life-critical—a perspective cultivated through hours spent practicing on test plates until each bead met visual and ultrasonic inspection standards.</w:t>
      </w:r>
    </w:p>
    <w:p>
      <w:pPr>
        <w:pStyle w:val="BodyText"/>
      </w:pPr>
      <w:r>
        <w:t xml:space="preserve">I am particularly drawn to Lyon because of its unique blend of historic industrial character and forward-looking innovation. The city’s proximity to the Alps provides a natural testing ground for structural welding in challenging environments, while its status as a European transport hub connects you to global supply chains that demand the highest quality standards. I’ve visited your workshop’s website and admired how you balance traditional techniques with modern digital tools—exactly the environment where I aim to grow as a Welder. An internship here isn’t just a career step; it’s an immersion into France Lyon’s living industrial narrative, where every weld contributes to the region’s legacy of engineering excellence.</w:t>
      </w:r>
    </w:p>
    <w:p>
      <w:pPr>
        <w:pStyle w:val="BodyText"/>
      </w:pPr>
      <w:r>
        <w:t xml:space="preserve">Thank you for considering my application for this Welder Internship. I am prepared to begin immediately and would welcome the opportunity to discuss how my skills in GMAW, TIG, and safety compliance can support Atelier Métallique Lyon’s projects. I’ve attached my detailed CV, academic transcripts, and welding certification portfolio for your review. My contact information is provided below for your convenience.</w:t>
      </w:r>
    </w:p>
    <w:p>
      <w:pPr>
        <w:pStyle w:val="BodyText"/>
      </w:pPr>
      <w:r>
        <w:t xml:space="preserve">With sincere appreciation for your time and consideration,</w:t>
      </w:r>
    </w:p>
    <w:p>
      <w:pPr>
        <w:pStyle w:val="BodyText"/>
      </w:pPr>
      <w:r>
        <w:t xml:space="preserve">Jean Moreau</w:t>
      </w:r>
    </w:p>
    <w:p>
      <w:pPr>
        <w:pStyle w:val="BodyText"/>
      </w:pPr>
      <w:r>
        <w:t xml:space="preserve">Mobile: +33 6 12 34 56 78 | Email: jean.moreau@enmm.fr</w:t>
      </w:r>
    </w:p>
    <w:p>
      <w:pPr>
        <w:pStyle w:val="BodyText"/>
      </w:pPr>
      <w:r>
        <w:t xml:space="preserve">LinkedIn: linkedin.com/in/jeanmoreau-welder | Portfolio: jeanmoreau-weldingportfolio.fr</w:t>
      </w:r>
    </w:p>
    <w:p>
      <w:pPr>
        <w:pStyle w:val="BodyText"/>
      </w:pPr>
      <w:r>
        <w:rPr>
          <w:bCs/>
          <w:b/>
        </w:rPr>
        <w:t xml:space="preserve">Note:</w:t>
      </w:r>
      <w:r>
        <w:t xml:space="preserve"> </w:t>
      </w:r>
      <w:r>
        <w:t xml:space="preserve">This Internship Application Letter exceeds 800 words (currently at approximately 950 words) and strategically integrates "Internship Application Letter," "Welder," and "France Lyon" organically throughout the content while emphasizing technical relevance, cultural alignment, and regional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France Lyon</dc:title>
  <dc:creator/>
  <dc:language>en</dc:language>
  <cp:keywords/>
  <dcterms:created xsi:type="dcterms:W3CDTF">2026-07-20T09:55:29Z</dcterms:created>
  <dcterms:modified xsi:type="dcterms:W3CDTF">2026-07-20T09:55:29Z</dcterms:modified>
</cp:coreProperties>
</file>

<file path=docProps/custom.xml><?xml version="1.0" encoding="utf-8"?>
<Properties xmlns="http://schemas.openxmlformats.org/officeDocument/2006/custom-properties" xmlns:vt="http://schemas.openxmlformats.org/officeDocument/2006/docPropsVTypes"/>
</file>